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2F3B7" w14:textId="77777777" w:rsidR="0004357C" w:rsidRDefault="0004357C" w:rsidP="0004357C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Person 1 </w:t>
      </w:r>
    </w:p>
    <w:p w14:paraId="0A7E2C21" w14:textId="0AF272F4" w:rsidR="00541F52" w:rsidRDefault="00541F52" w:rsidP="0004357C">
      <w:pPr>
        <w:rPr>
          <w:sz w:val="26"/>
          <w:szCs w:val="26"/>
        </w:rPr>
      </w:pPr>
      <w:r>
        <w:rPr>
          <w:sz w:val="26"/>
          <w:szCs w:val="26"/>
        </w:rPr>
        <w:t>---</w:t>
      </w:r>
    </w:p>
    <w:p w14:paraId="567CB1CF" w14:textId="2C88785C" w:rsidR="0004357C" w:rsidRDefault="0004357C" w:rsidP="0004357C">
      <w:pPr>
        <w:rPr>
          <w:sz w:val="26"/>
          <w:szCs w:val="26"/>
        </w:rPr>
      </w:pPr>
      <w:r>
        <w:rPr>
          <w:sz w:val="26"/>
          <w:szCs w:val="26"/>
        </w:rPr>
        <w:t>Greetings, everyone. I am Sarvesh Prabhu; I am excited to be here with my fellow members of Lambert HOSA, Carter, Dakshin, and Ishan. I want to share an innovative idea that we have been working on for several months called “</w:t>
      </w:r>
      <w:r>
        <w:rPr>
          <w:b/>
          <w:bCs/>
          <w:sz w:val="26"/>
          <w:szCs w:val="26"/>
        </w:rPr>
        <w:t>A non-invasive approach to gut health &amp; gastrointestinal diagnosis</w:t>
      </w:r>
      <w:r>
        <w:rPr>
          <w:sz w:val="26"/>
          <w:szCs w:val="26"/>
        </w:rPr>
        <w:t xml:space="preserve">”. This will be a breakthrough in the gastroenterology industry. </w:t>
      </w:r>
    </w:p>
    <w:p w14:paraId="08BE35A2" w14:textId="77777777" w:rsidR="0004357C" w:rsidRDefault="0004357C" w:rsidP="0004357C">
      <w:pPr>
        <w:rPr>
          <w:sz w:val="26"/>
          <w:szCs w:val="26"/>
        </w:rPr>
      </w:pPr>
    </w:p>
    <w:p w14:paraId="041C3CC1" w14:textId="77777777" w:rsidR="0004357C" w:rsidRDefault="0004357C" w:rsidP="0004357C">
      <w:pPr>
        <w:rPr>
          <w:sz w:val="26"/>
          <w:szCs w:val="26"/>
        </w:rPr>
      </w:pPr>
      <w:r>
        <w:rPr>
          <w:sz w:val="26"/>
          <w:szCs w:val="26"/>
        </w:rPr>
        <w:t xml:space="preserve">According to the studies, 1 in 5 patients experiences a gastrointestinal disorder during their lifetime. This results in symptoms like cramping, abdominal pain, bloating, gas, diarrhea, or constipation. </w:t>
      </w:r>
    </w:p>
    <w:p w14:paraId="4A5374BB" w14:textId="77777777" w:rsidR="0004357C" w:rsidRDefault="0004357C" w:rsidP="0004357C">
      <w:pPr>
        <w:rPr>
          <w:sz w:val="26"/>
          <w:szCs w:val="26"/>
        </w:rPr>
      </w:pPr>
    </w:p>
    <w:p w14:paraId="7EB201BF" w14:textId="40F28C55" w:rsidR="0004357C" w:rsidRDefault="0004357C" w:rsidP="0004357C">
      <w:pPr>
        <w:rPr>
          <w:sz w:val="26"/>
          <w:szCs w:val="26"/>
        </w:rPr>
      </w:pPr>
      <w:r>
        <w:rPr>
          <w:sz w:val="26"/>
          <w:szCs w:val="26"/>
        </w:rPr>
        <w:t>When the pain is severe and unbearable, we need to go to the emergency. The ER doctor orders a gastro procedure to be done. Diagnosing gut disorders and gastrointestinal tract is essential as the symptoms could lead to lactose intolerance, chronic diseases, or life-threatening colon cancer.</w:t>
      </w:r>
    </w:p>
    <w:p w14:paraId="6E780EDF" w14:textId="77777777" w:rsidR="00541F52" w:rsidRDefault="00541F52" w:rsidP="00541F52">
      <w:pPr>
        <w:rPr>
          <w:sz w:val="26"/>
          <w:szCs w:val="26"/>
        </w:rPr>
      </w:pPr>
    </w:p>
    <w:p w14:paraId="42A95858" w14:textId="56C569C8" w:rsidR="00541F52" w:rsidRDefault="00541F52" w:rsidP="00541F52">
      <w:pPr>
        <w:rPr>
          <w:sz w:val="26"/>
          <w:szCs w:val="26"/>
        </w:rPr>
      </w:pPr>
      <w:r>
        <w:rPr>
          <w:sz w:val="26"/>
          <w:szCs w:val="26"/>
        </w:rPr>
        <w:t>You all know what that means; its “</w:t>
      </w:r>
      <w:r>
        <w:rPr>
          <w:b/>
          <w:bCs/>
          <w:sz w:val="26"/>
          <w:szCs w:val="26"/>
        </w:rPr>
        <w:t>Colonoscopy</w:t>
      </w:r>
      <w:r>
        <w:rPr>
          <w:sz w:val="26"/>
          <w:szCs w:val="26"/>
        </w:rPr>
        <w:t xml:space="preserve">”. Imagine, I am already in severe pain, and the last thing I need is a highly invasive wired camera poking into my digestive system. </w:t>
      </w:r>
    </w:p>
    <w:p w14:paraId="6CE1EA74" w14:textId="51BCA296" w:rsidR="004F4F9A" w:rsidRDefault="00541F52" w:rsidP="002D2D1C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>---</w:t>
      </w:r>
    </w:p>
    <w:p w14:paraId="0B0412D4" w14:textId="77777777" w:rsidR="00F03F18" w:rsidRPr="00BB14DD" w:rsidRDefault="00F03F18" w:rsidP="002D2D1C">
      <w:pPr>
        <w:rPr>
          <w:rFonts w:cstheme="minorHAnsi"/>
          <w:sz w:val="26"/>
          <w:szCs w:val="26"/>
        </w:rPr>
      </w:pPr>
    </w:p>
    <w:p w14:paraId="1CB9F2F7" w14:textId="77777777" w:rsidR="00407ED2" w:rsidRDefault="00407ED2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br w:type="page"/>
      </w:r>
    </w:p>
    <w:p w14:paraId="2200A147" w14:textId="77777777" w:rsidR="00076AE6" w:rsidRDefault="00076AE6" w:rsidP="00076AE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Person 2 </w:t>
      </w:r>
    </w:p>
    <w:p w14:paraId="0D37E4E8" w14:textId="77777777" w:rsidR="00076AE6" w:rsidRDefault="00076AE6" w:rsidP="00076AE6">
      <w:pPr>
        <w:rPr>
          <w:sz w:val="26"/>
          <w:szCs w:val="26"/>
        </w:rPr>
      </w:pPr>
      <w:r>
        <w:rPr>
          <w:sz w:val="26"/>
          <w:szCs w:val="26"/>
        </w:rPr>
        <w:t xml:space="preserve">--- </w:t>
      </w:r>
    </w:p>
    <w:p w14:paraId="4326D5F6" w14:textId="78FA2354" w:rsidR="00076AE6" w:rsidRDefault="00076AE6" w:rsidP="00076AE6">
      <w:pPr>
        <w:rPr>
          <w:sz w:val="26"/>
          <w:szCs w:val="26"/>
        </w:rPr>
      </w:pPr>
      <w:r>
        <w:rPr>
          <w:sz w:val="26"/>
          <w:szCs w:val="26"/>
        </w:rPr>
        <w:t>Our solution is</w:t>
      </w:r>
      <w:r w:rsidR="00827D74">
        <w:rPr>
          <w:sz w:val="26"/>
          <w:szCs w:val="26"/>
        </w:rPr>
        <w:t xml:space="preserve"> “Parva Capsula”, </w:t>
      </w:r>
      <w:r>
        <w:rPr>
          <w:sz w:val="26"/>
          <w:szCs w:val="26"/>
        </w:rPr>
        <w:t xml:space="preserve">as simple as swallowing a </w:t>
      </w:r>
      <w:r>
        <w:rPr>
          <w:b/>
          <w:bCs/>
          <w:sz w:val="26"/>
          <w:szCs w:val="26"/>
        </w:rPr>
        <w:t>“Smart Pill”</w:t>
      </w:r>
      <w:r>
        <w:rPr>
          <w:sz w:val="26"/>
          <w:szCs w:val="26"/>
        </w:rPr>
        <w:t xml:space="preserve">. </w:t>
      </w:r>
    </w:p>
    <w:p w14:paraId="43EB21F2" w14:textId="77777777" w:rsidR="00076AE6" w:rsidRDefault="00076AE6" w:rsidP="00076AE6">
      <w:pPr>
        <w:rPr>
          <w:sz w:val="26"/>
          <w:szCs w:val="26"/>
        </w:rPr>
      </w:pPr>
    </w:p>
    <w:p w14:paraId="2E822A1D" w14:textId="4D98FF2D" w:rsidR="00076AE6" w:rsidRDefault="009F467F" w:rsidP="00076AE6">
      <w:pPr>
        <w:rPr>
          <w:sz w:val="26"/>
          <w:szCs w:val="26"/>
        </w:rPr>
      </w:pPr>
      <w:r>
        <w:rPr>
          <w:sz w:val="26"/>
          <w:szCs w:val="26"/>
        </w:rPr>
        <w:t>This will be a</w:t>
      </w:r>
      <w:r w:rsidR="00076AE6">
        <w:rPr>
          <w:sz w:val="26"/>
          <w:szCs w:val="26"/>
        </w:rPr>
        <w:t xml:space="preserve"> swallowable capsule with an IoT sensor and a micro camera, replacing the traditional highly invasive colonoscopy and endoscopy procedures. </w:t>
      </w:r>
    </w:p>
    <w:p w14:paraId="52967546" w14:textId="77777777" w:rsidR="00076AE6" w:rsidRDefault="00076AE6" w:rsidP="00076AE6">
      <w:pPr>
        <w:rPr>
          <w:sz w:val="26"/>
          <w:szCs w:val="26"/>
        </w:rPr>
      </w:pPr>
    </w:p>
    <w:p w14:paraId="20CDC2F0" w14:textId="6507F57C" w:rsidR="00076AE6" w:rsidRDefault="00076AE6" w:rsidP="00076AE6">
      <w:pPr>
        <w:rPr>
          <w:sz w:val="26"/>
          <w:szCs w:val="26"/>
        </w:rPr>
      </w:pPr>
      <w:r>
        <w:rPr>
          <w:sz w:val="26"/>
          <w:szCs w:val="26"/>
        </w:rPr>
        <w:t xml:space="preserve">The smart pill is the size of a vitamin pill that contains an IoT sensor, a micro camera, onboard diagnostics tools, and runs on state-of-the-art nanotechnology. </w:t>
      </w:r>
    </w:p>
    <w:p w14:paraId="2277D650" w14:textId="77777777" w:rsidR="009F467F" w:rsidRDefault="009F467F" w:rsidP="00076AE6">
      <w:pPr>
        <w:rPr>
          <w:sz w:val="26"/>
          <w:szCs w:val="26"/>
        </w:rPr>
      </w:pPr>
    </w:p>
    <w:p w14:paraId="33DC0466" w14:textId="77777777" w:rsidR="00541F52" w:rsidRDefault="00076AE6" w:rsidP="00541F52">
      <w:pPr>
        <w:rPr>
          <w:sz w:val="26"/>
          <w:szCs w:val="26"/>
        </w:rPr>
      </w:pPr>
      <w:r>
        <w:rPr>
          <w:sz w:val="26"/>
          <w:szCs w:val="26"/>
        </w:rPr>
        <w:t xml:space="preserve">The onboard diagnostics tools utilize the sensor to detect the presence of hydrogen, carbon dioxide, and oxygen in the gut. </w:t>
      </w:r>
    </w:p>
    <w:p w14:paraId="54C0C297" w14:textId="77777777" w:rsidR="009F467F" w:rsidRDefault="009F467F" w:rsidP="00541F52">
      <w:pPr>
        <w:rPr>
          <w:sz w:val="26"/>
          <w:szCs w:val="26"/>
        </w:rPr>
      </w:pPr>
    </w:p>
    <w:p w14:paraId="2198DD56" w14:textId="77777777" w:rsidR="00541F52" w:rsidRDefault="00076AE6" w:rsidP="00541F52">
      <w:pPr>
        <w:rPr>
          <w:sz w:val="26"/>
          <w:szCs w:val="26"/>
        </w:rPr>
      </w:pPr>
      <w:r>
        <w:rPr>
          <w:sz w:val="26"/>
          <w:szCs w:val="26"/>
        </w:rPr>
        <w:t xml:space="preserve">Additionally, the micro camera takes several pictures and short videos and sends them to the paired Bluetooth device before swallowing the capsule. </w:t>
      </w:r>
    </w:p>
    <w:p w14:paraId="564E4497" w14:textId="77777777" w:rsidR="009F467F" w:rsidRDefault="009F467F" w:rsidP="00541F52">
      <w:pPr>
        <w:rPr>
          <w:sz w:val="26"/>
          <w:szCs w:val="26"/>
        </w:rPr>
      </w:pPr>
    </w:p>
    <w:p w14:paraId="10BC43FD" w14:textId="4234C0E7" w:rsidR="00076AE6" w:rsidRPr="00541F52" w:rsidRDefault="009F467F" w:rsidP="00541F52">
      <w:pPr>
        <w:rPr>
          <w:rFonts w:cstheme="minorHAnsi"/>
          <w:sz w:val="26"/>
          <w:szCs w:val="26"/>
        </w:rPr>
      </w:pPr>
      <w:r>
        <w:rPr>
          <w:sz w:val="26"/>
          <w:szCs w:val="26"/>
        </w:rPr>
        <w:t>Our</w:t>
      </w:r>
      <w:r w:rsidR="00076AE6">
        <w:rPr>
          <w:sz w:val="26"/>
          <w:szCs w:val="26"/>
        </w:rPr>
        <w:t xml:space="preserve"> neutral network-powered deep learning algorithm further analyzes the images and videos outlining potential inflammation</w:t>
      </w:r>
      <w:r w:rsidR="00A34014">
        <w:rPr>
          <w:sz w:val="26"/>
          <w:szCs w:val="26"/>
        </w:rPr>
        <w:t xml:space="preserve">, </w:t>
      </w:r>
      <w:r w:rsidR="00076AE6">
        <w:rPr>
          <w:sz w:val="26"/>
          <w:szCs w:val="26"/>
        </w:rPr>
        <w:t>cancer symptoms</w:t>
      </w:r>
      <w:r w:rsidR="00A34014">
        <w:rPr>
          <w:sz w:val="26"/>
          <w:szCs w:val="26"/>
        </w:rPr>
        <w:t xml:space="preserve">, </w:t>
      </w:r>
      <w:r w:rsidR="00541F52" w:rsidRPr="00541F52">
        <w:rPr>
          <w:sz w:val="26"/>
          <w:szCs w:val="26"/>
        </w:rPr>
        <w:t>ulcerative colitis</w:t>
      </w:r>
      <w:r w:rsidR="00541F52">
        <w:rPr>
          <w:sz w:val="26"/>
          <w:szCs w:val="26"/>
        </w:rPr>
        <w:t xml:space="preserve">, </w:t>
      </w:r>
      <w:r w:rsidR="00541F52" w:rsidRPr="00AD237C">
        <w:rPr>
          <w:rFonts w:cstheme="minorHAnsi"/>
          <w:sz w:val="26"/>
          <w:szCs w:val="26"/>
        </w:rPr>
        <w:t>food fermentation in the gut</w:t>
      </w:r>
      <w:r w:rsidR="00541F52">
        <w:rPr>
          <w:rFonts w:cstheme="minorHAnsi"/>
          <w:sz w:val="26"/>
          <w:szCs w:val="26"/>
        </w:rPr>
        <w:t xml:space="preserve"> or </w:t>
      </w:r>
      <w:r w:rsidR="00541F52" w:rsidRPr="00546159">
        <w:rPr>
          <w:rFonts w:cstheme="minorHAnsi"/>
          <w:sz w:val="26"/>
          <w:szCs w:val="26"/>
        </w:rPr>
        <w:t>microbiome activity</w:t>
      </w:r>
      <w:r w:rsidR="00076AE6">
        <w:rPr>
          <w:sz w:val="26"/>
          <w:szCs w:val="26"/>
        </w:rPr>
        <w:t xml:space="preserve">. </w:t>
      </w:r>
    </w:p>
    <w:p w14:paraId="1C6DBEA6" w14:textId="77777777" w:rsidR="00076AE6" w:rsidRDefault="00076AE6" w:rsidP="00076AE6">
      <w:r>
        <w:t xml:space="preserve">--- </w:t>
      </w:r>
    </w:p>
    <w:p w14:paraId="1CACA065" w14:textId="3C0CABB7" w:rsidR="00AE4CC5" w:rsidRDefault="00AE4CC5" w:rsidP="003E040C">
      <w:pPr>
        <w:rPr>
          <w:rFonts w:cstheme="minorHAnsi"/>
          <w:sz w:val="26"/>
          <w:szCs w:val="26"/>
        </w:rPr>
      </w:pPr>
    </w:p>
    <w:p w14:paraId="1D630722" w14:textId="77777777" w:rsidR="00076AE6" w:rsidRDefault="00076AE6">
      <w:pPr>
        <w:rPr>
          <w:rFonts w:cstheme="minorHAnsi"/>
          <w:b/>
          <w:bCs/>
          <w:color w:val="FF0000"/>
          <w:sz w:val="26"/>
          <w:szCs w:val="26"/>
        </w:rPr>
      </w:pPr>
      <w:r>
        <w:rPr>
          <w:rFonts w:cstheme="minorHAnsi"/>
          <w:b/>
          <w:bCs/>
          <w:color w:val="FF0000"/>
          <w:sz w:val="26"/>
          <w:szCs w:val="26"/>
        </w:rPr>
        <w:br w:type="page"/>
      </w:r>
    </w:p>
    <w:p w14:paraId="750EA200" w14:textId="46284294" w:rsidR="00541F52" w:rsidRDefault="00541F52" w:rsidP="00541F5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Person 3 </w:t>
      </w:r>
    </w:p>
    <w:p w14:paraId="4D69CC44" w14:textId="77777777" w:rsidR="00541F52" w:rsidRDefault="00541F52" w:rsidP="00541F52">
      <w:pPr>
        <w:rPr>
          <w:sz w:val="26"/>
          <w:szCs w:val="26"/>
        </w:rPr>
      </w:pPr>
      <w:r>
        <w:rPr>
          <w:sz w:val="26"/>
          <w:szCs w:val="26"/>
        </w:rPr>
        <w:t xml:space="preserve">--- </w:t>
      </w:r>
    </w:p>
    <w:p w14:paraId="7AED48B8" w14:textId="5F5BE90B" w:rsidR="00A2067D" w:rsidRDefault="00541F52" w:rsidP="00063AE5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Now, let us look into our technology. </w:t>
      </w:r>
      <w:r w:rsidR="00076AE6">
        <w:rPr>
          <w:rFonts w:cstheme="minorHAnsi"/>
          <w:sz w:val="26"/>
          <w:szCs w:val="26"/>
        </w:rPr>
        <w:t xml:space="preserve">Our Smart Pill is </w:t>
      </w:r>
      <w:r w:rsidR="0006393B">
        <w:rPr>
          <w:rFonts w:cstheme="minorHAnsi"/>
          <w:sz w:val="26"/>
          <w:szCs w:val="26"/>
        </w:rPr>
        <w:t>containing</w:t>
      </w:r>
      <w:r w:rsidR="00076AE6">
        <w:rPr>
          <w:rFonts w:cstheme="minorHAnsi"/>
          <w:sz w:val="26"/>
          <w:szCs w:val="26"/>
        </w:rPr>
        <w:t xml:space="preserve"> </w:t>
      </w:r>
      <w:r w:rsidR="0006393B">
        <w:rPr>
          <w:rFonts w:cstheme="minorHAnsi"/>
          <w:sz w:val="26"/>
          <w:szCs w:val="26"/>
        </w:rPr>
        <w:t>hi-def camera</w:t>
      </w:r>
      <w:r w:rsidR="001F28AC">
        <w:rPr>
          <w:rFonts w:cstheme="minorHAnsi"/>
          <w:sz w:val="26"/>
          <w:szCs w:val="26"/>
        </w:rPr>
        <w:t xml:space="preserve"> and </w:t>
      </w:r>
      <w:r w:rsidR="0006393B">
        <w:rPr>
          <w:rFonts w:cstheme="minorHAnsi"/>
          <w:sz w:val="26"/>
          <w:szCs w:val="26"/>
        </w:rPr>
        <w:t>biosensors for pH and gas analysis</w:t>
      </w:r>
      <w:r w:rsidR="001F28AC">
        <w:rPr>
          <w:rFonts w:cstheme="minorHAnsi"/>
          <w:sz w:val="26"/>
          <w:szCs w:val="26"/>
        </w:rPr>
        <w:t xml:space="preserve">. It is </w:t>
      </w:r>
      <w:r w:rsidR="00063AE5" w:rsidRPr="00063AE5">
        <w:rPr>
          <w:rFonts w:cstheme="minorHAnsi"/>
          <w:sz w:val="26"/>
          <w:szCs w:val="26"/>
        </w:rPr>
        <w:t xml:space="preserve">powered by </w:t>
      </w:r>
      <w:r w:rsidR="00063AE5">
        <w:rPr>
          <w:rFonts w:cstheme="minorHAnsi"/>
          <w:sz w:val="26"/>
          <w:szCs w:val="26"/>
        </w:rPr>
        <w:t xml:space="preserve">a single 3mm </w:t>
      </w:r>
      <w:r w:rsidR="00063AE5" w:rsidRPr="00063AE5">
        <w:rPr>
          <w:rFonts w:cstheme="minorHAnsi"/>
          <w:sz w:val="26"/>
          <w:szCs w:val="26"/>
        </w:rPr>
        <w:t>internal silver-oxide batter</w:t>
      </w:r>
      <w:r w:rsidR="00063AE5">
        <w:rPr>
          <w:rFonts w:cstheme="minorHAnsi"/>
          <w:sz w:val="26"/>
          <w:szCs w:val="26"/>
        </w:rPr>
        <w:t>y</w:t>
      </w:r>
      <w:r w:rsidR="001F28AC">
        <w:rPr>
          <w:rFonts w:cstheme="minorHAnsi"/>
          <w:sz w:val="26"/>
          <w:szCs w:val="26"/>
        </w:rPr>
        <w:t xml:space="preserve"> and nano technology</w:t>
      </w:r>
      <w:r w:rsidR="00063AE5" w:rsidRPr="00063AE5">
        <w:rPr>
          <w:rFonts w:cstheme="minorHAnsi"/>
          <w:sz w:val="26"/>
          <w:szCs w:val="26"/>
        </w:rPr>
        <w:t xml:space="preserve">. </w:t>
      </w:r>
      <w:r w:rsidR="001F3063">
        <w:rPr>
          <w:rFonts w:cstheme="minorHAnsi"/>
          <w:sz w:val="26"/>
          <w:szCs w:val="26"/>
        </w:rPr>
        <w:t xml:space="preserve">The smart pill </w:t>
      </w:r>
      <w:r w:rsidR="00063AE5" w:rsidRPr="00063AE5">
        <w:rPr>
          <w:rFonts w:cstheme="minorHAnsi"/>
          <w:sz w:val="26"/>
          <w:szCs w:val="26"/>
        </w:rPr>
        <w:t>transmit</w:t>
      </w:r>
      <w:r w:rsidR="001F3063">
        <w:rPr>
          <w:rFonts w:cstheme="minorHAnsi"/>
          <w:sz w:val="26"/>
          <w:szCs w:val="26"/>
        </w:rPr>
        <w:t>s</w:t>
      </w:r>
      <w:r w:rsidR="00063AE5" w:rsidRPr="00063AE5">
        <w:rPr>
          <w:rFonts w:cstheme="minorHAnsi"/>
          <w:sz w:val="26"/>
          <w:szCs w:val="26"/>
        </w:rPr>
        <w:t xml:space="preserve"> data wirelessly to a </w:t>
      </w:r>
      <w:r w:rsidR="00063AE5">
        <w:rPr>
          <w:rFonts w:cstheme="minorHAnsi"/>
          <w:sz w:val="26"/>
          <w:szCs w:val="26"/>
        </w:rPr>
        <w:t>B</w:t>
      </w:r>
      <w:r w:rsidR="00063AE5" w:rsidRPr="00063AE5">
        <w:rPr>
          <w:rFonts w:cstheme="minorHAnsi"/>
          <w:sz w:val="26"/>
          <w:szCs w:val="26"/>
        </w:rPr>
        <w:t xml:space="preserve">luetooth-enabled </w:t>
      </w:r>
      <w:r w:rsidR="00063AE5">
        <w:rPr>
          <w:rFonts w:cstheme="minorHAnsi"/>
          <w:sz w:val="26"/>
          <w:szCs w:val="26"/>
        </w:rPr>
        <w:t>smartphone</w:t>
      </w:r>
      <w:r w:rsidR="00063AE5" w:rsidRPr="00063AE5">
        <w:rPr>
          <w:rFonts w:cstheme="minorHAnsi"/>
          <w:sz w:val="26"/>
          <w:szCs w:val="26"/>
        </w:rPr>
        <w:t xml:space="preserve"> or </w:t>
      </w:r>
      <w:r w:rsidR="00063AE5">
        <w:rPr>
          <w:rFonts w:cstheme="minorHAnsi"/>
          <w:sz w:val="26"/>
          <w:szCs w:val="26"/>
        </w:rPr>
        <w:t>computer</w:t>
      </w:r>
      <w:r w:rsidR="00063AE5" w:rsidRPr="00063AE5">
        <w:rPr>
          <w:rFonts w:cstheme="minorHAnsi"/>
          <w:sz w:val="26"/>
          <w:szCs w:val="26"/>
        </w:rPr>
        <w:t>.</w:t>
      </w:r>
    </w:p>
    <w:p w14:paraId="64082D26" w14:textId="77777777" w:rsidR="00C01088" w:rsidRDefault="00C01088" w:rsidP="00063AE5">
      <w:pPr>
        <w:rPr>
          <w:rFonts w:cstheme="minorHAnsi"/>
          <w:sz w:val="26"/>
          <w:szCs w:val="26"/>
        </w:rPr>
      </w:pPr>
    </w:p>
    <w:p w14:paraId="4D02A7A8" w14:textId="79655F95" w:rsidR="00D041E5" w:rsidRDefault="00F61A5D" w:rsidP="00063AE5">
      <w:pPr>
        <w:rPr>
          <w:rFonts w:cstheme="minorHAnsi"/>
          <w:sz w:val="26"/>
          <w:szCs w:val="26"/>
        </w:rPr>
      </w:pPr>
      <w:r w:rsidRPr="00F61A5D">
        <w:rPr>
          <w:rFonts w:cstheme="minorHAnsi"/>
          <w:sz w:val="26"/>
          <w:szCs w:val="26"/>
        </w:rPr>
        <w:t>The pill takes about the same time to move through the digestive system as food — 24 to 48 hours.</w:t>
      </w:r>
    </w:p>
    <w:p w14:paraId="18EE0A38" w14:textId="54FBF562" w:rsidR="00C01088" w:rsidRDefault="00C01088" w:rsidP="00C01088">
      <w:pPr>
        <w:rPr>
          <w:sz w:val="26"/>
          <w:szCs w:val="26"/>
        </w:rPr>
      </w:pPr>
      <w:r>
        <w:rPr>
          <w:rFonts w:cstheme="minorHAnsi"/>
          <w:sz w:val="26"/>
          <w:szCs w:val="26"/>
        </w:rPr>
        <w:t xml:space="preserve">In addition to the onboard IoT diagnostic sensors, our application uses machine learning </w:t>
      </w:r>
      <w:r>
        <w:rPr>
          <w:sz w:val="26"/>
          <w:szCs w:val="26"/>
        </w:rPr>
        <w:t xml:space="preserve">algorithms such as scale-invariant feature transform and Principal Component Analysis for image classification and </w:t>
      </w:r>
      <w:r w:rsidR="00C02EEB">
        <w:rPr>
          <w:sz w:val="26"/>
          <w:szCs w:val="26"/>
        </w:rPr>
        <w:t>detecting potential dieses</w:t>
      </w:r>
      <w:r>
        <w:rPr>
          <w:sz w:val="26"/>
          <w:szCs w:val="26"/>
        </w:rPr>
        <w:t xml:space="preserve">. </w:t>
      </w:r>
    </w:p>
    <w:p w14:paraId="428F80F4" w14:textId="429AA93D" w:rsidR="00C02EEB" w:rsidRPr="0030324B" w:rsidRDefault="0030324B" w:rsidP="00C02EEB">
      <w:pPr>
        <w:rPr>
          <w:sz w:val="26"/>
          <w:szCs w:val="26"/>
        </w:rPr>
      </w:pPr>
      <w:r w:rsidRPr="0030324B">
        <w:rPr>
          <w:sz w:val="26"/>
          <w:szCs w:val="26"/>
        </w:rPr>
        <w:t xml:space="preserve">--- </w:t>
      </w:r>
    </w:p>
    <w:p w14:paraId="0C7505E3" w14:textId="77777777" w:rsidR="00C02EEB" w:rsidRDefault="00C02EE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6FACC7AD" w14:textId="676AEF8E" w:rsidR="00C02EEB" w:rsidRDefault="00C02EEB" w:rsidP="00C02EE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Person 4 </w:t>
      </w:r>
    </w:p>
    <w:p w14:paraId="52753CD8" w14:textId="77777777" w:rsidR="00C02EEB" w:rsidRDefault="00C02EEB" w:rsidP="00C02EEB">
      <w:pPr>
        <w:rPr>
          <w:sz w:val="26"/>
          <w:szCs w:val="26"/>
        </w:rPr>
      </w:pPr>
      <w:r>
        <w:rPr>
          <w:sz w:val="26"/>
          <w:szCs w:val="26"/>
        </w:rPr>
        <w:t xml:space="preserve">--- </w:t>
      </w:r>
    </w:p>
    <w:p w14:paraId="1B73205F" w14:textId="5A1B8F3C" w:rsidR="00D60928" w:rsidRDefault="003D5409" w:rsidP="00D60928">
      <w:pPr>
        <w:rPr>
          <w:rFonts w:cstheme="minorHAnsi"/>
          <w:b/>
          <w:bCs/>
          <w:color w:val="FF0000"/>
          <w:sz w:val="26"/>
          <w:szCs w:val="26"/>
        </w:rPr>
      </w:pPr>
      <w:r>
        <w:rPr>
          <w:rFonts w:cstheme="minorHAnsi"/>
          <w:sz w:val="26"/>
          <w:szCs w:val="26"/>
        </w:rPr>
        <w:t>Our smart pills are s</w:t>
      </w:r>
      <w:r w:rsidRPr="00D34E32">
        <w:rPr>
          <w:rFonts w:cstheme="minorHAnsi"/>
          <w:sz w:val="26"/>
          <w:szCs w:val="26"/>
        </w:rPr>
        <w:t xml:space="preserve">wallowable </w:t>
      </w:r>
      <w:r>
        <w:rPr>
          <w:rFonts w:cstheme="minorHAnsi"/>
          <w:sz w:val="26"/>
          <w:szCs w:val="26"/>
        </w:rPr>
        <w:t xml:space="preserve">capsule that will replace the highly invasive traditional colonoscopy and endoscopy procedures. </w:t>
      </w:r>
      <w:r w:rsidR="00D60928">
        <w:rPr>
          <w:rFonts w:cstheme="minorHAnsi"/>
          <w:sz w:val="26"/>
          <w:szCs w:val="26"/>
        </w:rPr>
        <w:t xml:space="preserve">What a relief. </w:t>
      </w:r>
      <w:r w:rsidR="00D60928" w:rsidRPr="00D60928">
        <w:rPr>
          <w:rFonts w:cstheme="minorHAnsi"/>
          <w:sz w:val="26"/>
          <w:szCs w:val="26"/>
        </w:rPr>
        <w:t xml:space="preserve">The opportunities are endless we are barely scratching the surface. We wanted to demonstrate success in the Gastro industry and will expand to support other industries as well. </w:t>
      </w:r>
    </w:p>
    <w:p w14:paraId="0D6C85F4" w14:textId="77777777" w:rsidR="00C02EEB" w:rsidRDefault="00C02EEB" w:rsidP="00F05B6C">
      <w:pPr>
        <w:rPr>
          <w:rFonts w:cstheme="minorHAnsi"/>
          <w:b/>
          <w:bCs/>
          <w:color w:val="FF0000"/>
          <w:sz w:val="26"/>
          <w:szCs w:val="26"/>
        </w:rPr>
      </w:pPr>
    </w:p>
    <w:p w14:paraId="1AFAFA06" w14:textId="1CE89717" w:rsidR="001F63D9" w:rsidRDefault="00385FAA" w:rsidP="001F63D9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My friends and I have learned a lot about </w:t>
      </w:r>
      <w:r w:rsidR="0030324B">
        <w:rPr>
          <w:rFonts w:cstheme="minorHAnsi"/>
          <w:sz w:val="26"/>
          <w:szCs w:val="26"/>
        </w:rPr>
        <w:t xml:space="preserve">the </w:t>
      </w:r>
      <w:r>
        <w:rPr>
          <w:rFonts w:cstheme="minorHAnsi"/>
          <w:sz w:val="26"/>
          <w:szCs w:val="26"/>
        </w:rPr>
        <w:t xml:space="preserve">medical industry, </w:t>
      </w:r>
      <w:r w:rsidR="0030324B">
        <w:rPr>
          <w:rFonts w:cstheme="minorHAnsi"/>
          <w:sz w:val="26"/>
          <w:szCs w:val="26"/>
        </w:rPr>
        <w:t>the niche market in gastroenterology</w:t>
      </w:r>
      <w:r>
        <w:rPr>
          <w:rFonts w:cstheme="minorHAnsi"/>
          <w:sz w:val="26"/>
          <w:szCs w:val="26"/>
        </w:rPr>
        <w:t xml:space="preserve">, and </w:t>
      </w:r>
      <w:proofErr w:type="spellStart"/>
      <w:r>
        <w:rPr>
          <w:rFonts w:cstheme="minorHAnsi"/>
          <w:sz w:val="26"/>
          <w:szCs w:val="26"/>
        </w:rPr>
        <w:t>productional’zing</w:t>
      </w:r>
      <w:proofErr w:type="spellEnd"/>
      <w:r>
        <w:rPr>
          <w:rFonts w:cstheme="minorHAnsi"/>
          <w:sz w:val="26"/>
          <w:szCs w:val="26"/>
        </w:rPr>
        <w:t xml:space="preserve"> </w:t>
      </w:r>
      <w:r w:rsidR="00D00ED8">
        <w:rPr>
          <w:rFonts w:cstheme="minorHAnsi"/>
          <w:sz w:val="26"/>
          <w:szCs w:val="26"/>
        </w:rPr>
        <w:t>this</w:t>
      </w:r>
      <w:r>
        <w:rPr>
          <w:rFonts w:cstheme="minorHAnsi"/>
          <w:sz w:val="26"/>
          <w:szCs w:val="26"/>
        </w:rPr>
        <w:t xml:space="preserve"> product</w:t>
      </w:r>
      <w:r w:rsidR="00AE7E94">
        <w:rPr>
          <w:rFonts w:cstheme="minorHAnsi"/>
          <w:sz w:val="26"/>
          <w:szCs w:val="26"/>
        </w:rPr>
        <w:t xml:space="preserve">. </w:t>
      </w:r>
      <w:r w:rsidR="00D00ED8">
        <w:rPr>
          <w:rFonts w:cstheme="minorHAnsi"/>
          <w:sz w:val="26"/>
          <w:szCs w:val="26"/>
        </w:rPr>
        <w:t xml:space="preserve">I hope you enjoyed it as much as we did. </w:t>
      </w:r>
    </w:p>
    <w:p w14:paraId="61931F52" w14:textId="5CD28722" w:rsidR="00D00ED8" w:rsidRPr="00280670" w:rsidRDefault="00D00ED8" w:rsidP="001F63D9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>Thank you for the opportunity to speak to you.</w:t>
      </w:r>
    </w:p>
    <w:p w14:paraId="2FF2A037" w14:textId="1E3EADA5" w:rsidR="00620145" w:rsidRPr="00280670" w:rsidRDefault="0030324B">
      <w:pPr>
        <w:rPr>
          <w:rFonts w:cstheme="minorHAnsi"/>
          <w:sz w:val="26"/>
          <w:szCs w:val="26"/>
        </w:rPr>
      </w:pPr>
      <w:r>
        <w:rPr>
          <w:rFonts w:cstheme="minorHAnsi"/>
          <w:sz w:val="26"/>
          <w:szCs w:val="26"/>
        </w:rPr>
        <w:t xml:space="preserve">--- </w:t>
      </w:r>
    </w:p>
    <w:sectPr w:rsidR="00620145" w:rsidRPr="00280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03B51" w14:textId="77777777" w:rsidR="00D9753C" w:rsidRDefault="00D9753C" w:rsidP="001F63D9">
      <w:pPr>
        <w:spacing w:after="0" w:line="240" w:lineRule="auto"/>
      </w:pPr>
      <w:r>
        <w:separator/>
      </w:r>
    </w:p>
  </w:endnote>
  <w:endnote w:type="continuationSeparator" w:id="0">
    <w:p w14:paraId="23D768CC" w14:textId="77777777" w:rsidR="00D9753C" w:rsidRDefault="00D9753C" w:rsidP="001F6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7DB11" w14:textId="77777777" w:rsidR="00D9753C" w:rsidRDefault="00D9753C" w:rsidP="001F63D9">
      <w:pPr>
        <w:spacing w:after="0" w:line="240" w:lineRule="auto"/>
      </w:pPr>
      <w:r>
        <w:separator/>
      </w:r>
    </w:p>
  </w:footnote>
  <w:footnote w:type="continuationSeparator" w:id="0">
    <w:p w14:paraId="47B90682" w14:textId="77777777" w:rsidR="00D9753C" w:rsidRDefault="00D9753C" w:rsidP="001F63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149AA"/>
    <w:multiLevelType w:val="hybridMultilevel"/>
    <w:tmpl w:val="186062B2"/>
    <w:lvl w:ilvl="0" w:tplc="DDE430C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23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rU0tjA1NzE2NTdX0lEKTi0uzszPAykwNKwFANS2SQMtAAAA"/>
  </w:docVars>
  <w:rsids>
    <w:rsidRoot w:val="001F63D9"/>
    <w:rsid w:val="000030C6"/>
    <w:rsid w:val="00011EAC"/>
    <w:rsid w:val="000122A9"/>
    <w:rsid w:val="00017A32"/>
    <w:rsid w:val="00021351"/>
    <w:rsid w:val="00024B26"/>
    <w:rsid w:val="0004357C"/>
    <w:rsid w:val="00043831"/>
    <w:rsid w:val="000622C0"/>
    <w:rsid w:val="0006393B"/>
    <w:rsid w:val="00063AE5"/>
    <w:rsid w:val="00075B0A"/>
    <w:rsid w:val="00076AE6"/>
    <w:rsid w:val="00081602"/>
    <w:rsid w:val="00085BC8"/>
    <w:rsid w:val="000C6B78"/>
    <w:rsid w:val="000F1BCB"/>
    <w:rsid w:val="000F361D"/>
    <w:rsid w:val="00104553"/>
    <w:rsid w:val="00124BC3"/>
    <w:rsid w:val="0019158C"/>
    <w:rsid w:val="00197594"/>
    <w:rsid w:val="001A696A"/>
    <w:rsid w:val="001B3D2B"/>
    <w:rsid w:val="001D5EB8"/>
    <w:rsid w:val="001E0282"/>
    <w:rsid w:val="001E7E58"/>
    <w:rsid w:val="001F28AC"/>
    <w:rsid w:val="001F3063"/>
    <w:rsid w:val="001F63D9"/>
    <w:rsid w:val="00225432"/>
    <w:rsid w:val="00245437"/>
    <w:rsid w:val="002479F7"/>
    <w:rsid w:val="00260405"/>
    <w:rsid w:val="00280670"/>
    <w:rsid w:val="002843E2"/>
    <w:rsid w:val="00293BAF"/>
    <w:rsid w:val="002A545C"/>
    <w:rsid w:val="002B7A2B"/>
    <w:rsid w:val="002C7F22"/>
    <w:rsid w:val="002D2D1C"/>
    <w:rsid w:val="002E3C1D"/>
    <w:rsid w:val="002E76EF"/>
    <w:rsid w:val="002F7379"/>
    <w:rsid w:val="002F783E"/>
    <w:rsid w:val="0030324B"/>
    <w:rsid w:val="0031114C"/>
    <w:rsid w:val="003375D2"/>
    <w:rsid w:val="00354CDA"/>
    <w:rsid w:val="003607FB"/>
    <w:rsid w:val="003776A7"/>
    <w:rsid w:val="00384FD3"/>
    <w:rsid w:val="00385FAA"/>
    <w:rsid w:val="003932BA"/>
    <w:rsid w:val="003963A6"/>
    <w:rsid w:val="003A14FD"/>
    <w:rsid w:val="003A4F17"/>
    <w:rsid w:val="003C03B0"/>
    <w:rsid w:val="003C2AFF"/>
    <w:rsid w:val="003C51DF"/>
    <w:rsid w:val="003D5409"/>
    <w:rsid w:val="003E040C"/>
    <w:rsid w:val="003F3234"/>
    <w:rsid w:val="0040372D"/>
    <w:rsid w:val="00405E50"/>
    <w:rsid w:val="00407ED2"/>
    <w:rsid w:val="004140F9"/>
    <w:rsid w:val="00476EC1"/>
    <w:rsid w:val="004B7244"/>
    <w:rsid w:val="004C7FF8"/>
    <w:rsid w:val="004D17A9"/>
    <w:rsid w:val="004F0997"/>
    <w:rsid w:val="004F4F9A"/>
    <w:rsid w:val="00522535"/>
    <w:rsid w:val="00541F52"/>
    <w:rsid w:val="005430CF"/>
    <w:rsid w:val="00543D21"/>
    <w:rsid w:val="00546159"/>
    <w:rsid w:val="0056737D"/>
    <w:rsid w:val="0058318B"/>
    <w:rsid w:val="00586C65"/>
    <w:rsid w:val="005937B0"/>
    <w:rsid w:val="005940E6"/>
    <w:rsid w:val="00594B83"/>
    <w:rsid w:val="005A6EED"/>
    <w:rsid w:val="005B59DA"/>
    <w:rsid w:val="005D7CB8"/>
    <w:rsid w:val="005E3FA1"/>
    <w:rsid w:val="005F545B"/>
    <w:rsid w:val="005F766F"/>
    <w:rsid w:val="00607648"/>
    <w:rsid w:val="0061416C"/>
    <w:rsid w:val="00616671"/>
    <w:rsid w:val="00620145"/>
    <w:rsid w:val="00634BC7"/>
    <w:rsid w:val="006360B3"/>
    <w:rsid w:val="0063632B"/>
    <w:rsid w:val="00656644"/>
    <w:rsid w:val="006566ED"/>
    <w:rsid w:val="00660903"/>
    <w:rsid w:val="006639A7"/>
    <w:rsid w:val="006657A6"/>
    <w:rsid w:val="0067799B"/>
    <w:rsid w:val="00696558"/>
    <w:rsid w:val="006A165F"/>
    <w:rsid w:val="006A35D3"/>
    <w:rsid w:val="006B41AD"/>
    <w:rsid w:val="006C17A1"/>
    <w:rsid w:val="006C3F17"/>
    <w:rsid w:val="006D5B6F"/>
    <w:rsid w:val="006F5309"/>
    <w:rsid w:val="0072259F"/>
    <w:rsid w:val="0073054E"/>
    <w:rsid w:val="00734767"/>
    <w:rsid w:val="00751A6D"/>
    <w:rsid w:val="007534FF"/>
    <w:rsid w:val="00760724"/>
    <w:rsid w:val="00765622"/>
    <w:rsid w:val="0077035C"/>
    <w:rsid w:val="007721A7"/>
    <w:rsid w:val="0078185F"/>
    <w:rsid w:val="0079005F"/>
    <w:rsid w:val="00790AE3"/>
    <w:rsid w:val="007A1C46"/>
    <w:rsid w:val="007B3C48"/>
    <w:rsid w:val="007C40D3"/>
    <w:rsid w:val="007D72B6"/>
    <w:rsid w:val="007E2405"/>
    <w:rsid w:val="007E2B7F"/>
    <w:rsid w:val="007F18B8"/>
    <w:rsid w:val="007F4201"/>
    <w:rsid w:val="00816240"/>
    <w:rsid w:val="00827D74"/>
    <w:rsid w:val="0083357B"/>
    <w:rsid w:val="008401E4"/>
    <w:rsid w:val="0084094F"/>
    <w:rsid w:val="00860A8B"/>
    <w:rsid w:val="008724E7"/>
    <w:rsid w:val="0088325D"/>
    <w:rsid w:val="00896D4E"/>
    <w:rsid w:val="008A130D"/>
    <w:rsid w:val="008A51C9"/>
    <w:rsid w:val="008B0CA8"/>
    <w:rsid w:val="008D4789"/>
    <w:rsid w:val="008F1605"/>
    <w:rsid w:val="008F6E6B"/>
    <w:rsid w:val="00912400"/>
    <w:rsid w:val="00960057"/>
    <w:rsid w:val="00971636"/>
    <w:rsid w:val="00993F5A"/>
    <w:rsid w:val="009A0686"/>
    <w:rsid w:val="009A7763"/>
    <w:rsid w:val="009A7C61"/>
    <w:rsid w:val="009D1169"/>
    <w:rsid w:val="009D600F"/>
    <w:rsid w:val="009D6F94"/>
    <w:rsid w:val="009E37BC"/>
    <w:rsid w:val="009E40D8"/>
    <w:rsid w:val="009F20A3"/>
    <w:rsid w:val="009F467F"/>
    <w:rsid w:val="00A13EDF"/>
    <w:rsid w:val="00A17433"/>
    <w:rsid w:val="00A2067D"/>
    <w:rsid w:val="00A22286"/>
    <w:rsid w:val="00A34014"/>
    <w:rsid w:val="00A434A4"/>
    <w:rsid w:val="00A56B9D"/>
    <w:rsid w:val="00A80A49"/>
    <w:rsid w:val="00AC1A53"/>
    <w:rsid w:val="00AC6797"/>
    <w:rsid w:val="00AD237C"/>
    <w:rsid w:val="00AE39DC"/>
    <w:rsid w:val="00AE4CC5"/>
    <w:rsid w:val="00AE7E94"/>
    <w:rsid w:val="00B100F5"/>
    <w:rsid w:val="00B179A1"/>
    <w:rsid w:val="00B218BE"/>
    <w:rsid w:val="00B255BD"/>
    <w:rsid w:val="00B41D44"/>
    <w:rsid w:val="00B42126"/>
    <w:rsid w:val="00B51F03"/>
    <w:rsid w:val="00B753A0"/>
    <w:rsid w:val="00B91191"/>
    <w:rsid w:val="00B96713"/>
    <w:rsid w:val="00B972C4"/>
    <w:rsid w:val="00BB14DD"/>
    <w:rsid w:val="00BC409C"/>
    <w:rsid w:val="00BD0000"/>
    <w:rsid w:val="00BD29A4"/>
    <w:rsid w:val="00BE304F"/>
    <w:rsid w:val="00BE73B1"/>
    <w:rsid w:val="00BF48B8"/>
    <w:rsid w:val="00C01088"/>
    <w:rsid w:val="00C02EEB"/>
    <w:rsid w:val="00C101F9"/>
    <w:rsid w:val="00C20F94"/>
    <w:rsid w:val="00C2481F"/>
    <w:rsid w:val="00C36C79"/>
    <w:rsid w:val="00C461F1"/>
    <w:rsid w:val="00C62ECB"/>
    <w:rsid w:val="00C72B3B"/>
    <w:rsid w:val="00C740AC"/>
    <w:rsid w:val="00C816A6"/>
    <w:rsid w:val="00C846A9"/>
    <w:rsid w:val="00C86324"/>
    <w:rsid w:val="00C9097C"/>
    <w:rsid w:val="00CA2986"/>
    <w:rsid w:val="00CA777F"/>
    <w:rsid w:val="00CA7C61"/>
    <w:rsid w:val="00CB7FD6"/>
    <w:rsid w:val="00CC4396"/>
    <w:rsid w:val="00CC58EF"/>
    <w:rsid w:val="00CE1227"/>
    <w:rsid w:val="00CE7CF9"/>
    <w:rsid w:val="00D003C4"/>
    <w:rsid w:val="00D00ED8"/>
    <w:rsid w:val="00D041E5"/>
    <w:rsid w:val="00D171A2"/>
    <w:rsid w:val="00D20EF3"/>
    <w:rsid w:val="00D31DEC"/>
    <w:rsid w:val="00D34E32"/>
    <w:rsid w:val="00D4172A"/>
    <w:rsid w:val="00D46502"/>
    <w:rsid w:val="00D50D80"/>
    <w:rsid w:val="00D51243"/>
    <w:rsid w:val="00D60928"/>
    <w:rsid w:val="00D662D9"/>
    <w:rsid w:val="00D7021F"/>
    <w:rsid w:val="00D72044"/>
    <w:rsid w:val="00D77838"/>
    <w:rsid w:val="00D81F6C"/>
    <w:rsid w:val="00D95279"/>
    <w:rsid w:val="00D9753C"/>
    <w:rsid w:val="00DA5917"/>
    <w:rsid w:val="00DD6E3D"/>
    <w:rsid w:val="00DE1A8A"/>
    <w:rsid w:val="00DF0359"/>
    <w:rsid w:val="00E0209C"/>
    <w:rsid w:val="00E11592"/>
    <w:rsid w:val="00E73566"/>
    <w:rsid w:val="00E96DF2"/>
    <w:rsid w:val="00EA0864"/>
    <w:rsid w:val="00EB12E6"/>
    <w:rsid w:val="00EB63C6"/>
    <w:rsid w:val="00EC24F2"/>
    <w:rsid w:val="00EC6D16"/>
    <w:rsid w:val="00ED7217"/>
    <w:rsid w:val="00ED7F79"/>
    <w:rsid w:val="00EF28EA"/>
    <w:rsid w:val="00F0298B"/>
    <w:rsid w:val="00F03F18"/>
    <w:rsid w:val="00F05B6C"/>
    <w:rsid w:val="00F178BE"/>
    <w:rsid w:val="00F25A95"/>
    <w:rsid w:val="00F31D19"/>
    <w:rsid w:val="00F41613"/>
    <w:rsid w:val="00F540CB"/>
    <w:rsid w:val="00F61A5D"/>
    <w:rsid w:val="00F96DCB"/>
    <w:rsid w:val="00FB77B4"/>
    <w:rsid w:val="00FC394E"/>
    <w:rsid w:val="00FD0586"/>
    <w:rsid w:val="00FD2CE9"/>
    <w:rsid w:val="00FD76CB"/>
    <w:rsid w:val="00FE077D"/>
    <w:rsid w:val="00FE7A8E"/>
    <w:rsid w:val="00FF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A618D"/>
  <w15:chartTrackingRefBased/>
  <w15:docId w15:val="{806D3A70-B191-4E51-9433-89D6C6685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6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B12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0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sivam, Prabhu (RIS-ATL)</dc:creator>
  <cp:keywords/>
  <dc:description/>
  <cp:lastModifiedBy>sarvesh prabhu</cp:lastModifiedBy>
  <cp:revision>85</cp:revision>
  <cp:lastPrinted>2021-09-15T15:09:00Z</cp:lastPrinted>
  <dcterms:created xsi:type="dcterms:W3CDTF">2021-10-14T00:44:00Z</dcterms:created>
  <dcterms:modified xsi:type="dcterms:W3CDTF">2022-07-3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9-13T16:58:55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d025427b-9c7b-4d1f-a971-c83440bad50c</vt:lpwstr>
  </property>
  <property fmtid="{D5CDD505-2E9C-101B-9397-08002B2CF9AE}" pid="8" name="MSIP_Label_549ac42a-3eb4-4074-b885-aea26bd6241e_ContentBits">
    <vt:lpwstr>0</vt:lpwstr>
  </property>
</Properties>
</file>